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77777777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4251E8">
        <w:rPr>
          <w:rFonts w:ascii="Times New Roman" w:hAnsi="Times New Roman" w:cs="Times New Roman"/>
          <w:i/>
          <w:iCs/>
          <w:sz w:val="36"/>
          <w:szCs w:val="36"/>
        </w:rPr>
        <w:t>Authoring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0726FE1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C3488C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AE384C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E384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86F46E9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000453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56C306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E384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28924E7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62596AB6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1B5FBC30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E384C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C32F6A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98454FA" w14:textId="54FED544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64BCEF68" w14:textId="4F4870C9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E384C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91BBC1E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3</w:t>
            </w:r>
          </w:p>
        </w:tc>
        <w:tc>
          <w:tcPr>
            <w:tcW w:w="5870" w:type="dxa"/>
          </w:tcPr>
          <w:p w14:paraId="57FA4267" w14:textId="280C905C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Introduction to the Internet</w:t>
            </w:r>
          </w:p>
        </w:tc>
        <w:tc>
          <w:tcPr>
            <w:tcW w:w="1313" w:type="dxa"/>
          </w:tcPr>
          <w:p w14:paraId="36D23F10" w14:textId="050ADB8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E384C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C93EC03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411DA8EB" w14:textId="42DA2D6D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29E60E6C" w14:textId="0C2A03A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E384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4530645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03571DB6" w14:textId="00243B8B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Web Development - Level 1</w:t>
            </w:r>
          </w:p>
        </w:tc>
        <w:tc>
          <w:tcPr>
            <w:tcW w:w="1313" w:type="dxa"/>
          </w:tcPr>
          <w:p w14:paraId="401B7A34" w14:textId="090CF900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B91CA3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458C84CD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3ACF9719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8E45FC4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7C3AB931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World Regional Geography</w:t>
            </w:r>
          </w:p>
        </w:tc>
        <w:tc>
          <w:tcPr>
            <w:tcW w:w="1313" w:type="dxa"/>
          </w:tcPr>
          <w:p w14:paraId="7B69753E" w14:textId="73DF8894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18798AA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</w:tcPr>
          <w:p w14:paraId="115C0398" w14:textId="1D88753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Web Development - Level 2</w:t>
            </w: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2028B2E" w14:textId="40F32887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B669AA2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1B</w:t>
            </w:r>
          </w:p>
        </w:tc>
        <w:tc>
          <w:tcPr>
            <w:tcW w:w="5870" w:type="dxa"/>
          </w:tcPr>
          <w:p w14:paraId="5BA2ADEA" w14:textId="3A471FA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Fundamentals of Computer Programming</w:t>
            </w:r>
          </w:p>
        </w:tc>
        <w:tc>
          <w:tcPr>
            <w:tcW w:w="1313" w:type="dxa"/>
          </w:tcPr>
          <w:p w14:paraId="0AF6D1F0" w14:textId="55962B99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37066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EA84A3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B or</w:t>
            </w:r>
          </w:p>
          <w:p w14:paraId="7D5599BC" w14:textId="47EF1967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3AAE57DA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 xml:space="preserve">Java Programming - Level 1 or </w:t>
            </w:r>
          </w:p>
          <w:p w14:paraId="57F7AEC4" w14:textId="4D6D16AB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53F87D94" w14:textId="6D0B7B1B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C7EA49B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786</w:t>
            </w:r>
          </w:p>
        </w:tc>
        <w:tc>
          <w:tcPr>
            <w:tcW w:w="5870" w:type="dxa"/>
          </w:tcPr>
          <w:p w14:paraId="179A7923" w14:textId="35127550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Developing ASP.NET Web Applications</w:t>
            </w: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5F65EBFF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1B6DE6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0B540FB6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32EB75F6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Human Biology or</w:t>
            </w:r>
          </w:p>
          <w:p w14:paraId="58BCA94D" w14:textId="0E1924BA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75A2BC8C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F37066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F2843E9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75CAD893" w14:textId="46C247FE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Art Appreciation</w:t>
            </w:r>
          </w:p>
        </w:tc>
        <w:tc>
          <w:tcPr>
            <w:tcW w:w="1313" w:type="dxa"/>
          </w:tcPr>
          <w:p w14:paraId="01E368E8" w14:textId="2650A8FA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6F4027" w14:textId="77777777" w:rsidR="00F37066" w:rsidRPr="00F37066" w:rsidRDefault="00F37066" w:rsidP="00F3706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F37066">
              <w:rPr>
                <w:rFonts w:cstheme="minorHAnsi"/>
                <w:color w:val="000000"/>
                <w:sz w:val="22"/>
                <w:bdr w:val="none" w:sz="0" w:space="0" w:color="auto" w:frame="1"/>
              </w:rPr>
              <w:t>CSIS-126E or</w:t>
            </w:r>
          </w:p>
          <w:p w14:paraId="24BDFB2F" w14:textId="69FD275B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B</w:t>
            </w:r>
          </w:p>
        </w:tc>
        <w:tc>
          <w:tcPr>
            <w:tcW w:w="5870" w:type="dxa"/>
          </w:tcPr>
          <w:p w14:paraId="2FDBAC65" w14:textId="77777777" w:rsidR="00F37066" w:rsidRPr="00F37066" w:rsidRDefault="00F37066" w:rsidP="00F3706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F37066">
              <w:rPr>
                <w:rFonts w:cstheme="minorHAnsi"/>
                <w:color w:val="000000"/>
                <w:sz w:val="22"/>
              </w:rPr>
              <w:t>Python Programming - Level 2 </w:t>
            </w:r>
            <w:r w:rsidRPr="00F37066">
              <w:rPr>
                <w:rFonts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1 </w:t>
            </w:r>
            <w:r w:rsidRPr="00F37066">
              <w:rPr>
                <w:rFonts w:cstheme="minorHAnsi"/>
                <w:color w:val="000000"/>
                <w:sz w:val="22"/>
              </w:rPr>
              <w:t xml:space="preserve">or </w:t>
            </w:r>
          </w:p>
          <w:p w14:paraId="275A0CDF" w14:textId="19716C78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 xml:space="preserve">Java Programming - Level 2 </w:t>
            </w:r>
          </w:p>
        </w:tc>
        <w:tc>
          <w:tcPr>
            <w:tcW w:w="1313" w:type="dxa"/>
          </w:tcPr>
          <w:p w14:paraId="44AC95D6" w14:textId="2F5AFFE7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2A96244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3706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0E49F1E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52AA2F38" w14:textId="7DB9015C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SQL Programming - Level 1</w:t>
            </w:r>
          </w:p>
        </w:tc>
        <w:tc>
          <w:tcPr>
            <w:tcW w:w="1313" w:type="dxa"/>
          </w:tcPr>
          <w:p w14:paraId="65E25DD8" w14:textId="3D7620DB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7D743E7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</w:tcPr>
          <w:p w14:paraId="6250AC6D" w14:textId="5F73AD06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SQL Programming - Level 2</w:t>
            </w: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4BF3CCB4" w14:textId="0C21B10C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391D010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5132DCF8" w14:textId="0BE799DB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System Analysis and Design</w:t>
            </w:r>
          </w:p>
        </w:tc>
        <w:tc>
          <w:tcPr>
            <w:tcW w:w="1313" w:type="dxa"/>
          </w:tcPr>
          <w:p w14:paraId="2753F63B" w14:textId="4F062832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A40E480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02</w:t>
            </w:r>
          </w:p>
        </w:tc>
        <w:tc>
          <w:tcPr>
            <w:tcW w:w="5870" w:type="dxa"/>
          </w:tcPr>
          <w:p w14:paraId="0B8B04D1" w14:textId="668AD046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 xml:space="preserve">CCNA 1 Computer Networks </w:t>
            </w:r>
          </w:p>
        </w:tc>
        <w:tc>
          <w:tcPr>
            <w:tcW w:w="1313" w:type="dxa"/>
          </w:tcPr>
          <w:p w14:paraId="6F448D68" w14:textId="7664FC19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B282FCA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647AE633" w14:textId="6FBE10A7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59DE1595" w14:textId="6991C051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02D987AC" w:rsidR="00F37066" w:rsidRPr="00C53DAA" w:rsidRDefault="00F37066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>Take second 8 weeks: CSIS-525 Web Development - Level 2, CSIS-786 Developing ASP.NET Web Applications, CSIS-123B Java Programming - Level 2, CSIS-124A SQL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05A92D" w14:textId="77777777" w:rsidR="0021113F" w:rsidRDefault="0021113F" w:rsidP="00DF2F19">
      <w:pPr>
        <w:spacing w:after="0" w:line="240" w:lineRule="auto"/>
      </w:pPr>
      <w:r>
        <w:separator/>
      </w:r>
    </w:p>
  </w:endnote>
  <w:endnote w:type="continuationSeparator" w:id="0">
    <w:p w14:paraId="2E672C42" w14:textId="77777777" w:rsidR="0021113F" w:rsidRDefault="0021113F" w:rsidP="00DF2F19">
      <w:pPr>
        <w:spacing w:after="0" w:line="240" w:lineRule="auto"/>
      </w:pPr>
      <w:r>
        <w:continuationSeparator/>
      </w:r>
    </w:p>
  </w:endnote>
  <w:endnote w:type="continuationNotice" w:id="1">
    <w:p w14:paraId="3CC748F7" w14:textId="77777777" w:rsidR="0021113F" w:rsidRDefault="002111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5FDCD9" w14:textId="77777777" w:rsidR="0021113F" w:rsidRDefault="0021113F" w:rsidP="00DF2F19">
      <w:pPr>
        <w:spacing w:after="0" w:line="240" w:lineRule="auto"/>
      </w:pPr>
      <w:r>
        <w:separator/>
      </w:r>
    </w:p>
  </w:footnote>
  <w:footnote w:type="continuationSeparator" w:id="0">
    <w:p w14:paraId="60E36788" w14:textId="77777777" w:rsidR="0021113F" w:rsidRDefault="0021113F" w:rsidP="00DF2F19">
      <w:pPr>
        <w:spacing w:after="0" w:line="240" w:lineRule="auto"/>
      </w:pPr>
      <w:r>
        <w:continuationSeparator/>
      </w:r>
    </w:p>
  </w:footnote>
  <w:footnote w:type="continuationNotice" w:id="1">
    <w:p w14:paraId="3683EDE6" w14:textId="77777777" w:rsidR="0021113F" w:rsidRDefault="002111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Authoring_AS</vt:lpstr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Authoring_AS</dc:title>
  <dc:subject/>
  <dc:creator>Rhonda Nishimoto</dc:creator>
  <cp:keywords/>
  <dc:description/>
  <cp:lastModifiedBy>Rhonda Nishimoto</cp:lastModifiedBy>
  <cp:revision>3</cp:revision>
  <dcterms:created xsi:type="dcterms:W3CDTF">2021-02-24T17:46:00Z</dcterms:created>
  <dcterms:modified xsi:type="dcterms:W3CDTF">2021-02-2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